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ED0DB" w14:textId="55D57B71" w:rsidR="0059557F" w:rsidRDefault="005A4460">
      <w:pPr>
        <w:pStyle w:val="Title"/>
      </w:pPr>
      <w:r>
        <w:t xml:space="preserve">Feedback for Project Number </w:t>
      </w:r>
      <w:r w:rsidR="00E9023A">
        <w:t>15</w:t>
      </w:r>
    </w:p>
    <w:p w14:paraId="29CF1C02" w14:textId="77777777" w:rsidR="0059557F" w:rsidRDefault="005A4460">
      <w:pPr>
        <w:pStyle w:val="Heading2"/>
      </w:pPr>
      <w:bookmarkStart w:id="0" w:name="instructions"/>
      <w:bookmarkEnd w:id="0"/>
      <w:r>
        <w:t>Instructions</w:t>
      </w:r>
    </w:p>
    <w:p w14:paraId="097236E9" w14:textId="77777777" w:rsidR="0059557F" w:rsidRDefault="005A4460">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7DB14A17" w14:textId="77777777" w:rsidR="0059557F" w:rsidRDefault="005A4460">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15745AD1" w14:textId="77777777" w:rsidR="0059557F" w:rsidRDefault="005A4460">
      <w:pPr>
        <w:pStyle w:val="Heading2"/>
      </w:pPr>
      <w:bookmarkStart w:id="1" w:name="feedback-below"/>
      <w:bookmarkEnd w:id="1"/>
      <w:r>
        <w:t>Feedback Below</w:t>
      </w:r>
    </w:p>
    <w:p w14:paraId="2BCCC8F0" w14:textId="79ED88F8" w:rsidR="0059557F" w:rsidRDefault="005A4460">
      <w:pPr>
        <w:pStyle w:val="FirstParagraph"/>
        <w:rPr>
          <w:b/>
        </w:rPr>
      </w:pPr>
      <w:r>
        <w:rPr>
          <w:b/>
        </w:rPr>
        <w:t>What did you first notice about this project?</w:t>
      </w:r>
    </w:p>
    <w:p w14:paraId="28AC9A04" w14:textId="1080D66B" w:rsidR="00E9023A" w:rsidRPr="00E9023A" w:rsidRDefault="00E9023A" w:rsidP="00E9023A">
      <w:pPr>
        <w:pStyle w:val="BodyText"/>
      </w:pPr>
      <w:r>
        <w:t>Lots of information!</w:t>
      </w:r>
    </w:p>
    <w:p w14:paraId="6A455DD3" w14:textId="39AE7C5F" w:rsidR="0059557F" w:rsidRDefault="005A4460">
      <w:pPr>
        <w:pStyle w:val="BodyText"/>
        <w:rPr>
          <w:b/>
        </w:rPr>
      </w:pPr>
      <w:r>
        <w:rPr>
          <w:b/>
        </w:rPr>
        <w:t>What was this project’s main story?</w:t>
      </w:r>
    </w:p>
    <w:p w14:paraId="75E61682" w14:textId="300D9C16" w:rsidR="00E9023A" w:rsidRPr="00E9023A" w:rsidRDefault="00E9023A">
      <w:pPr>
        <w:pStyle w:val="BodyText"/>
        <w:rPr>
          <w:bCs/>
        </w:rPr>
      </w:pPr>
      <w:r>
        <w:rPr>
          <w:bCs/>
        </w:rPr>
        <w:t>Analyzing unicorn companies</w:t>
      </w:r>
    </w:p>
    <w:p w14:paraId="022D622A" w14:textId="3629305E" w:rsidR="0059557F" w:rsidRDefault="005A4460">
      <w:pPr>
        <w:pStyle w:val="BodyText"/>
        <w:rPr>
          <w:b/>
        </w:rPr>
      </w:pPr>
      <w:r>
        <w:rPr>
          <w:b/>
        </w:rPr>
        <w:t>What were some areas of improvement?</w:t>
      </w:r>
    </w:p>
    <w:p w14:paraId="65314A1B" w14:textId="627C4269" w:rsidR="00DA7452" w:rsidRDefault="00DA7452" w:rsidP="00DA7452">
      <w:pPr>
        <w:pStyle w:val="BodyText"/>
        <w:rPr>
          <w:bCs/>
        </w:rPr>
      </w:pPr>
      <w:r>
        <w:rPr>
          <w:bCs/>
        </w:rPr>
        <w:t>• An explanation of what trace 0 and trace 1 mean in first histogram.</w:t>
      </w:r>
    </w:p>
    <w:p w14:paraId="52A6B780" w14:textId="60466D11" w:rsidR="00DA7452" w:rsidRDefault="00DA7452">
      <w:pPr>
        <w:pStyle w:val="BodyText"/>
        <w:rPr>
          <w:bCs/>
        </w:rPr>
      </w:pPr>
      <w:r>
        <w:rPr>
          <w:bCs/>
        </w:rPr>
        <w:t>• Either smaller graphics or larger text. Maybe even some titles for each section description.</w:t>
      </w:r>
    </w:p>
    <w:p w14:paraId="08D30397" w14:textId="2C9A7CD6" w:rsidR="00DA7452" w:rsidRDefault="00DA7452">
      <w:pPr>
        <w:pStyle w:val="BodyText"/>
        <w:rPr>
          <w:bCs/>
        </w:rPr>
      </w:pPr>
      <w:r>
        <w:rPr>
          <w:bCs/>
        </w:rPr>
        <w:t>• Summary at the beginning that explains what will be discussed</w:t>
      </w:r>
    </w:p>
    <w:p w14:paraId="3DB3F0D7" w14:textId="0CF42F83" w:rsidR="00DA7452" w:rsidRPr="00DA7452" w:rsidRDefault="00DA7452">
      <w:pPr>
        <w:pStyle w:val="BodyText"/>
        <w:rPr>
          <w:bCs/>
        </w:rPr>
      </w:pPr>
      <w:r>
        <w:rPr>
          <w:bCs/>
        </w:rPr>
        <w:t>• Missing title for histogram 4</w:t>
      </w:r>
    </w:p>
    <w:p w14:paraId="221B9810" w14:textId="260A975A" w:rsidR="0059557F" w:rsidRDefault="005A4460">
      <w:pPr>
        <w:pStyle w:val="BodyText"/>
        <w:rPr>
          <w:b/>
        </w:rPr>
      </w:pPr>
      <w:r>
        <w:rPr>
          <w:b/>
        </w:rPr>
        <w:t>What elements would you add to this project?</w:t>
      </w:r>
    </w:p>
    <w:p w14:paraId="7F5D100A" w14:textId="43663A7F" w:rsidR="00DA7452" w:rsidRPr="00DA7452" w:rsidRDefault="00DA7452">
      <w:pPr>
        <w:pStyle w:val="BodyText"/>
        <w:rPr>
          <w:bCs/>
        </w:rPr>
      </w:pPr>
      <w:r>
        <w:rPr>
          <w:bCs/>
        </w:rPr>
        <w:t>None</w:t>
      </w:r>
    </w:p>
    <w:p w14:paraId="17A55723" w14:textId="43DEE9DC" w:rsidR="0059557F" w:rsidRDefault="005A4460">
      <w:pPr>
        <w:pStyle w:val="BodyText"/>
        <w:rPr>
          <w:b/>
        </w:rPr>
      </w:pPr>
      <w:r>
        <w:rPr>
          <w:b/>
        </w:rPr>
        <w:t>What were some successful elements of this project?</w:t>
      </w:r>
    </w:p>
    <w:p w14:paraId="59BE80F3" w14:textId="7A5511D8" w:rsidR="00DA7452" w:rsidRPr="00DA7452" w:rsidRDefault="00DA7452">
      <w:pPr>
        <w:pStyle w:val="BodyText"/>
        <w:rPr>
          <w:bCs/>
        </w:rPr>
      </w:pPr>
      <w:r>
        <w:rPr>
          <w:bCs/>
        </w:rPr>
        <w:lastRenderedPageBreak/>
        <w:t>Everything! Very thorough with graphics.</w:t>
      </w:r>
    </w:p>
    <w:p w14:paraId="3D0CA279" w14:textId="5554070D" w:rsidR="0059557F" w:rsidRDefault="005A4460">
      <w:pPr>
        <w:pStyle w:val="BodyText"/>
        <w:rPr>
          <w:b/>
        </w:rPr>
      </w:pPr>
      <w:r>
        <w:rPr>
          <w:b/>
        </w:rPr>
        <w:t>Any oth</w:t>
      </w:r>
      <w:r>
        <w:rPr>
          <w:b/>
        </w:rPr>
        <w:t>er thoughts you would like to convey to your peer?</w:t>
      </w:r>
    </w:p>
    <w:p w14:paraId="139F6713" w14:textId="64E8996B" w:rsidR="00395E60" w:rsidRPr="00395E60" w:rsidRDefault="00395E60">
      <w:pPr>
        <w:pStyle w:val="BodyText"/>
        <w:rPr>
          <w:bCs/>
        </w:rPr>
      </w:pPr>
      <w:r>
        <w:rPr>
          <w:bCs/>
        </w:rPr>
        <w:t>It’s very impressive how well put together the information on each graph is. Good job!</w:t>
      </w:r>
    </w:p>
    <w:sectPr w:rsidR="00395E60" w:rsidRPr="00395E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A8381" w14:textId="77777777" w:rsidR="005A4460" w:rsidRDefault="005A4460">
      <w:pPr>
        <w:spacing w:after="0"/>
      </w:pPr>
      <w:r>
        <w:separator/>
      </w:r>
    </w:p>
  </w:endnote>
  <w:endnote w:type="continuationSeparator" w:id="0">
    <w:p w14:paraId="76E18697" w14:textId="77777777" w:rsidR="005A4460" w:rsidRDefault="005A44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10F96" w14:textId="77777777" w:rsidR="005A4460" w:rsidRDefault="005A4460">
      <w:r>
        <w:separator/>
      </w:r>
    </w:p>
  </w:footnote>
  <w:footnote w:type="continuationSeparator" w:id="0">
    <w:p w14:paraId="1D6C5F5B" w14:textId="77777777" w:rsidR="005A4460" w:rsidRDefault="005A44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D414B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D845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398286254">
    <w:abstractNumId w:val="1"/>
  </w:num>
  <w:num w:numId="2" w16cid:durableId="496851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5E60"/>
    <w:rsid w:val="004E29B3"/>
    <w:rsid w:val="00590D07"/>
    <w:rsid w:val="0059557F"/>
    <w:rsid w:val="005A4460"/>
    <w:rsid w:val="00784D58"/>
    <w:rsid w:val="008D6863"/>
    <w:rsid w:val="00B86B75"/>
    <w:rsid w:val="00BC48D5"/>
    <w:rsid w:val="00C36279"/>
    <w:rsid w:val="00DA7452"/>
    <w:rsid w:val="00E315A3"/>
    <w:rsid w:val="00E902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1B4E4D"/>
  <w15:docId w15:val="{2ADD7BA5-24B9-9D41-8B75-BDFE60638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309</Words>
  <Characters>176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lastModifiedBy>Melissa Alejandro</cp:lastModifiedBy>
  <cp:revision>2</cp:revision>
  <dcterms:created xsi:type="dcterms:W3CDTF">2022-04-25T21:46:00Z</dcterms:created>
  <dcterms:modified xsi:type="dcterms:W3CDTF">2022-05-04T17:10:00Z</dcterms:modified>
</cp:coreProperties>
</file>